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C15287" w14:paraId="3C9E5297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44844B2" w14:textId="77777777" w:rsidR="0000007A" w:rsidRPr="00C152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05089" w14:textId="77777777" w:rsidR="0000007A" w:rsidRPr="00C15287" w:rsidRDefault="00747F5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C1528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Journal of Biochemistry International</w:t>
              </w:r>
            </w:hyperlink>
          </w:p>
        </w:tc>
      </w:tr>
      <w:tr w:rsidR="0000007A" w:rsidRPr="00C15287" w14:paraId="6C319FB3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0D334E3" w14:textId="77777777" w:rsidR="0000007A" w:rsidRPr="00C152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AD9F" w14:textId="77777777" w:rsidR="0000007A" w:rsidRPr="00C15287" w:rsidRDefault="00801DE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I_12959</w:t>
            </w:r>
          </w:p>
        </w:tc>
      </w:tr>
      <w:tr w:rsidR="0000007A" w:rsidRPr="00C15287" w14:paraId="1E1B006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6C8884B" w14:textId="77777777" w:rsidR="0000007A" w:rsidRPr="00C152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217F3D" w14:textId="77777777" w:rsidR="0000007A" w:rsidRPr="00C15287" w:rsidRDefault="00801DEA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sz w:val="20"/>
                <w:szCs w:val="20"/>
                <w:lang w:val="en-GB"/>
              </w:rPr>
              <w:t>Thermodynamic Studies and Physicochemical Properties of Polyphenol oxidase of African Bush Mango (</w:t>
            </w:r>
            <w:proofErr w:type="spellStart"/>
            <w:r w:rsidRPr="00C15287">
              <w:rPr>
                <w:rFonts w:ascii="Arial" w:hAnsi="Arial" w:cs="Arial"/>
                <w:b/>
                <w:sz w:val="20"/>
                <w:szCs w:val="20"/>
                <w:lang w:val="en-GB"/>
              </w:rPr>
              <w:t>Irvingia</w:t>
            </w:r>
            <w:proofErr w:type="spellEnd"/>
            <w:r w:rsidRPr="00C1528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15287">
              <w:rPr>
                <w:rFonts w:ascii="Arial" w:hAnsi="Arial" w:cs="Arial"/>
                <w:b/>
                <w:sz w:val="20"/>
                <w:szCs w:val="20"/>
                <w:lang w:val="en-GB"/>
              </w:rPr>
              <w:t>gabonensis</w:t>
            </w:r>
            <w:proofErr w:type="spellEnd"/>
            <w:r w:rsidRPr="00C15287">
              <w:rPr>
                <w:rFonts w:ascii="Arial" w:hAnsi="Arial" w:cs="Arial"/>
                <w:b/>
                <w:sz w:val="20"/>
                <w:szCs w:val="20"/>
                <w:lang w:val="en-GB"/>
              </w:rPr>
              <w:t>) Fruit</w:t>
            </w:r>
          </w:p>
        </w:tc>
      </w:tr>
      <w:tr w:rsidR="00CF0BBB" w:rsidRPr="00C15287" w14:paraId="36D09866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CEB66EF" w14:textId="77777777" w:rsidR="00CF0BBB" w:rsidRPr="00C1528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88770" w14:textId="77777777" w:rsidR="00CF0BBB" w:rsidRPr="00C15287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5224BC8" w14:textId="0D7E1254" w:rsidR="00216493" w:rsidRPr="00C15287" w:rsidRDefault="00216493" w:rsidP="00216493">
      <w:pPr>
        <w:rPr>
          <w:rFonts w:ascii="Arial" w:hAnsi="Arial" w:cs="Arial"/>
          <w:sz w:val="20"/>
          <w:szCs w:val="20"/>
        </w:rPr>
      </w:pPr>
      <w:bookmarkStart w:id="0" w:name="_Hlk170903434"/>
      <w:bookmarkStart w:id="1" w:name="_Hlk17132444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216493" w:rsidRPr="00C15287" w14:paraId="569F1985" w14:textId="77777777" w:rsidTr="00F26FD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FC1E91D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D18AC85" w14:textId="77777777" w:rsidR="00216493" w:rsidRPr="00C15287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C15287" w14:paraId="14C39825" w14:textId="77777777" w:rsidTr="00F26FDF">
        <w:tc>
          <w:tcPr>
            <w:tcW w:w="1265" w:type="pct"/>
            <w:noWrap/>
          </w:tcPr>
          <w:p w14:paraId="30A2EDCA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5893C7D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CE28D02" w14:textId="694C80BB" w:rsidR="003416FC" w:rsidRPr="00C15287" w:rsidRDefault="00413A9B" w:rsidP="0021649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sz w:val="20"/>
                <w:szCs w:val="20"/>
              </w:rPr>
              <w:t xml:space="preserve">The paper </w:t>
            </w:r>
            <w:r w:rsidR="00DD005D" w:rsidRPr="00C15287">
              <w:rPr>
                <w:rFonts w:ascii="Arial" w:hAnsi="Arial" w:cs="Arial"/>
                <w:sz w:val="20"/>
                <w:szCs w:val="20"/>
              </w:rPr>
              <w:t>after correction of minor grammatical mistakes is accurate</w:t>
            </w:r>
            <w:r w:rsidR="00C945F1" w:rsidRPr="00C15287">
              <w:rPr>
                <w:rFonts w:ascii="Arial" w:hAnsi="Arial" w:cs="Arial"/>
                <w:sz w:val="20"/>
                <w:szCs w:val="20"/>
              </w:rPr>
              <w:t xml:space="preserve"> and good. </w:t>
            </w:r>
          </w:p>
        </w:tc>
        <w:tc>
          <w:tcPr>
            <w:tcW w:w="1523" w:type="pct"/>
          </w:tcPr>
          <w:p w14:paraId="0A485A79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C1528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1528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16493" w:rsidRPr="00C15287" w14:paraId="7B5C22E6" w14:textId="77777777" w:rsidTr="00F26FDF">
        <w:trPr>
          <w:trHeight w:val="1264"/>
        </w:trPr>
        <w:tc>
          <w:tcPr>
            <w:tcW w:w="1265" w:type="pct"/>
            <w:noWrap/>
          </w:tcPr>
          <w:p w14:paraId="447E13A5" w14:textId="7A9A93B4" w:rsidR="00216493" w:rsidRPr="00C15287" w:rsidRDefault="00216493" w:rsidP="00C152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12" w:type="pct"/>
          </w:tcPr>
          <w:p w14:paraId="33C475FC" w14:textId="750828C2" w:rsidR="00216493" w:rsidRPr="00C15287" w:rsidRDefault="00B41F65" w:rsidP="0021649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ally, the paper is good and </w:t>
            </w:r>
            <w:r w:rsidR="00C341FE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work carried out is detailed and informative.</w:t>
            </w:r>
          </w:p>
        </w:tc>
        <w:tc>
          <w:tcPr>
            <w:tcW w:w="1523" w:type="pct"/>
          </w:tcPr>
          <w:p w14:paraId="12EF249C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C15287" w14:paraId="14834926" w14:textId="77777777" w:rsidTr="00C15287">
        <w:trPr>
          <w:trHeight w:val="917"/>
        </w:trPr>
        <w:tc>
          <w:tcPr>
            <w:tcW w:w="1265" w:type="pct"/>
            <w:noWrap/>
          </w:tcPr>
          <w:p w14:paraId="18B3D488" w14:textId="77777777" w:rsidR="00216493" w:rsidRPr="00C15287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5ED2C5D" w14:textId="77777777" w:rsidR="00216493" w:rsidRPr="00C15287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6CBC626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7D7BE4" w14:textId="14BD3C38" w:rsidR="00216493" w:rsidRPr="00C15287" w:rsidRDefault="00216EA1" w:rsidP="00216EA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lication of Thermo</w:t>
            </w:r>
            <w:r w:rsidR="0052603D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ynamic Study and Physi</w:t>
            </w:r>
            <w:r w:rsidR="00F54CDC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chemical Properties of Polyphenol Oxidase</w:t>
            </w:r>
            <w:r w:rsidR="00AA6939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</w:t>
            </w:r>
            <w:proofErr w:type="spellStart"/>
            <w:r w:rsidR="00AA6939" w:rsidRPr="00C1528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Irvingia</w:t>
            </w:r>
            <w:proofErr w:type="spellEnd"/>
            <w:r w:rsidR="00AA6939" w:rsidRPr="00C1528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="00AA6939" w:rsidRPr="00C1528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gabonensis</w:t>
            </w:r>
            <w:proofErr w:type="spellEnd"/>
            <w:r w:rsidR="007A5CE0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proofErr w:type="gramEnd"/>
            <w:r w:rsidR="007A5CE0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frican bush mango) fruit for Industrial Purpose.</w:t>
            </w:r>
            <w:r w:rsidR="00A60D7A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7056D5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</w:t>
            </w:r>
            <w:r w:rsidR="00A60D7A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be modified according to this or a</w:t>
            </w:r>
            <w:r w:rsidR="00DA547A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cording to </w:t>
            </w:r>
            <w:r w:rsidR="00A60D7A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</w:t>
            </w:r>
            <w:r w:rsidR="00DA547A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’s </w:t>
            </w:r>
            <w:r w:rsidR="003E61CF"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cision.</w:t>
            </w:r>
          </w:p>
        </w:tc>
        <w:tc>
          <w:tcPr>
            <w:tcW w:w="1523" w:type="pct"/>
          </w:tcPr>
          <w:p w14:paraId="6306BCBB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C15287" w14:paraId="121B56A3" w14:textId="77777777" w:rsidTr="00F26FDF">
        <w:trPr>
          <w:trHeight w:val="1262"/>
        </w:trPr>
        <w:tc>
          <w:tcPr>
            <w:tcW w:w="1265" w:type="pct"/>
            <w:noWrap/>
          </w:tcPr>
          <w:p w14:paraId="2AAF3E7A" w14:textId="36900E36" w:rsidR="00216493" w:rsidRPr="00C15287" w:rsidRDefault="00216493" w:rsidP="00C152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1FFC95F4" w14:textId="1E8AEBA7" w:rsidR="00216493" w:rsidRPr="00C15287" w:rsidRDefault="007056D5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</w:t>
            </w:r>
          </w:p>
        </w:tc>
        <w:tc>
          <w:tcPr>
            <w:tcW w:w="1523" w:type="pct"/>
          </w:tcPr>
          <w:p w14:paraId="38117DFE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C15287" w14:paraId="48BB5EB7" w14:textId="77777777" w:rsidTr="00C15287">
        <w:trPr>
          <w:trHeight w:val="143"/>
        </w:trPr>
        <w:tc>
          <w:tcPr>
            <w:tcW w:w="1265" w:type="pct"/>
            <w:noWrap/>
          </w:tcPr>
          <w:p w14:paraId="3DD76B21" w14:textId="77777777" w:rsidR="00216493" w:rsidRPr="00C15287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C35A882" w14:textId="6D3F95BA" w:rsidR="00216493" w:rsidRPr="00C15287" w:rsidRDefault="007056D5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paper is scientifically correct.</w:t>
            </w:r>
          </w:p>
        </w:tc>
        <w:tc>
          <w:tcPr>
            <w:tcW w:w="1523" w:type="pct"/>
          </w:tcPr>
          <w:p w14:paraId="018E3CB3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C15287" w14:paraId="2892FB6F" w14:textId="77777777" w:rsidTr="00F26FDF">
        <w:trPr>
          <w:trHeight w:val="703"/>
        </w:trPr>
        <w:tc>
          <w:tcPr>
            <w:tcW w:w="1265" w:type="pct"/>
            <w:noWrap/>
          </w:tcPr>
          <w:p w14:paraId="572D7B75" w14:textId="77777777" w:rsidR="00216493" w:rsidRPr="00C15287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If you have suggestions of additional </w:t>
            </w:r>
            <w:r w:rsidRPr="00C152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references, please mention them in the review form.</w:t>
            </w:r>
          </w:p>
        </w:tc>
        <w:tc>
          <w:tcPr>
            <w:tcW w:w="2212" w:type="pct"/>
          </w:tcPr>
          <w:p w14:paraId="06E608CE" w14:textId="0DAF1314" w:rsidR="00216493" w:rsidRPr="00C15287" w:rsidRDefault="009A18C6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Yes</w:t>
            </w:r>
          </w:p>
        </w:tc>
        <w:tc>
          <w:tcPr>
            <w:tcW w:w="1523" w:type="pct"/>
          </w:tcPr>
          <w:p w14:paraId="41EC7D62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C15287" w14:paraId="412EC064" w14:textId="77777777" w:rsidTr="00F26FDF">
        <w:trPr>
          <w:trHeight w:val="386"/>
        </w:trPr>
        <w:tc>
          <w:tcPr>
            <w:tcW w:w="1265" w:type="pct"/>
            <w:noWrap/>
          </w:tcPr>
          <w:p w14:paraId="29C49B35" w14:textId="77777777" w:rsidR="00216493" w:rsidRPr="00C15287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7682F779" w14:textId="77777777" w:rsidR="00216493" w:rsidRPr="00C15287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95CD824" w14:textId="35FFA151" w:rsidR="00216493" w:rsidRPr="00C15287" w:rsidRDefault="009A18C6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5287">
              <w:rPr>
                <w:rFonts w:ascii="Arial" w:hAnsi="Arial" w:cs="Arial"/>
                <w:sz w:val="20"/>
                <w:szCs w:val="20"/>
                <w:lang w:val="en-GB"/>
              </w:rPr>
              <w:t>Yes, with minor mistakes after the correction.</w:t>
            </w:r>
          </w:p>
        </w:tc>
        <w:tc>
          <w:tcPr>
            <w:tcW w:w="1523" w:type="pct"/>
          </w:tcPr>
          <w:p w14:paraId="19DCA83C" w14:textId="77777777" w:rsidR="00216493" w:rsidRPr="00C15287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C15287" w14:paraId="1733B6ED" w14:textId="77777777" w:rsidTr="00C15287">
        <w:trPr>
          <w:trHeight w:val="73"/>
        </w:trPr>
        <w:tc>
          <w:tcPr>
            <w:tcW w:w="1265" w:type="pct"/>
            <w:noWrap/>
          </w:tcPr>
          <w:p w14:paraId="07A7FE74" w14:textId="5F932316" w:rsidR="00216493" w:rsidRPr="00C15287" w:rsidRDefault="00216493" w:rsidP="00C152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C1528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C1528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</w:tc>
        <w:tc>
          <w:tcPr>
            <w:tcW w:w="2212" w:type="pct"/>
          </w:tcPr>
          <w:p w14:paraId="52D94D3B" w14:textId="77777777" w:rsidR="00216493" w:rsidRPr="00C15287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574A6E6" w14:textId="77777777" w:rsidR="00216493" w:rsidRPr="00C15287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C5EC34C" w14:textId="77777777" w:rsidR="00216493" w:rsidRPr="00C15287" w:rsidRDefault="00216493" w:rsidP="0021649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216493" w:rsidRPr="00C15287" w14:paraId="030F7B41" w14:textId="77777777" w:rsidTr="00F26FDF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70085" w14:textId="77777777" w:rsidR="00216493" w:rsidRPr="00C15287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1528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1528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25BB3DA" w14:textId="77777777" w:rsidR="00216493" w:rsidRPr="00C15287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6493" w:rsidRPr="00C15287" w14:paraId="75B318AE" w14:textId="77777777" w:rsidTr="00BE7E24">
        <w:trPr>
          <w:trHeight w:val="935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23EA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67D6F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  <w:shd w:val="clear" w:color="auto" w:fill="auto"/>
          </w:tcPr>
          <w:p w14:paraId="7F86E95A" w14:textId="77777777" w:rsidR="00216493" w:rsidRPr="00C15287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52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1528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1528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216493" w:rsidRPr="00C15287" w14:paraId="46521F5A" w14:textId="77777777" w:rsidTr="00BE7E24">
        <w:trPr>
          <w:trHeight w:val="697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6B621" w14:textId="77777777" w:rsidR="00216493" w:rsidRPr="00C15287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1528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C4617FC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854D9" w14:textId="5D62E4C4" w:rsidR="00216493" w:rsidRPr="00C15287" w:rsidRDefault="00216493" w:rsidP="0021649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9DBD388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shd w:val="clear" w:color="auto" w:fill="auto"/>
            <w:vAlign w:val="center"/>
          </w:tcPr>
          <w:p w14:paraId="014F0C49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96F402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1BC000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5A1AC0C" w14:textId="77777777" w:rsidR="00216493" w:rsidRPr="00C15287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D8C5F4C" w14:textId="77777777" w:rsidR="00216493" w:rsidRPr="00C15287" w:rsidRDefault="00216493" w:rsidP="00216493">
      <w:pPr>
        <w:rPr>
          <w:rFonts w:ascii="Arial" w:hAnsi="Arial" w:cs="Arial"/>
          <w:sz w:val="20"/>
          <w:szCs w:val="20"/>
          <w:lang w:val="en-GB"/>
        </w:rPr>
      </w:pPr>
    </w:p>
    <w:bookmarkEnd w:id="1"/>
    <w:p w14:paraId="17215DAC" w14:textId="77777777" w:rsidR="00C15287" w:rsidRPr="00C15287" w:rsidRDefault="00C15287" w:rsidP="00C1528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6135DEE" w14:textId="77777777" w:rsidR="00C15287" w:rsidRPr="00C15287" w:rsidRDefault="00C15287" w:rsidP="00C1528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bookmarkStart w:id="2" w:name="_Hlk194678508"/>
      <w:r w:rsidRPr="00C15287">
        <w:rPr>
          <w:rFonts w:ascii="Arial" w:hAnsi="Arial" w:cs="Arial"/>
          <w:b/>
          <w:u w:val="single"/>
        </w:rPr>
        <w:t>Reviewer details:</w:t>
      </w:r>
    </w:p>
    <w:bookmarkEnd w:id="2"/>
    <w:p w14:paraId="4D30B608" w14:textId="77777777" w:rsidR="004C3DF1" w:rsidRPr="00C15287" w:rsidRDefault="004C3DF1" w:rsidP="008F72C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1F7AF08D" w14:textId="75B7A584" w:rsidR="00C15287" w:rsidRPr="00F40AE1" w:rsidRDefault="00C15287" w:rsidP="008F72CD">
      <w:pPr>
        <w:pStyle w:val="BodyText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194678699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 xml:space="preserve">Jyoti </w:t>
      </w:r>
      <w:proofErr w:type="spellStart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>Chandola</w:t>
      </w:r>
      <w:proofErr w:type="spellEnd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40AE1">
        <w:rPr>
          <w:rFonts w:ascii="Arial" w:hAnsi="Arial" w:cs="Arial"/>
          <w:b/>
          <w:bCs/>
          <w:color w:val="000000"/>
          <w:sz w:val="20"/>
          <w:szCs w:val="20"/>
        </w:rPr>
        <w:t xml:space="preserve">DBS PG </w:t>
      </w:r>
      <w:proofErr w:type="spellStart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>College</w:t>
      </w:r>
      <w:proofErr w:type="spellEnd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F40AE1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bookmarkEnd w:id="3"/>
      <w:proofErr w:type="spellEnd"/>
    </w:p>
    <w:sectPr w:rsidR="00C15287" w:rsidRPr="00F40AE1" w:rsidSect="0093072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B8D40" w14:textId="77777777" w:rsidR="00823024" w:rsidRPr="0000007A" w:rsidRDefault="00823024" w:rsidP="0099583E">
      <w:r>
        <w:separator/>
      </w:r>
    </w:p>
  </w:endnote>
  <w:endnote w:type="continuationSeparator" w:id="0">
    <w:p w14:paraId="5E508AAE" w14:textId="77777777" w:rsidR="00823024" w:rsidRPr="0000007A" w:rsidRDefault="0082302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00D1F" w14:textId="77777777" w:rsidR="00823024" w:rsidRPr="0000007A" w:rsidRDefault="00823024" w:rsidP="0099583E">
      <w:r>
        <w:separator/>
      </w:r>
    </w:p>
  </w:footnote>
  <w:footnote w:type="continuationSeparator" w:id="0">
    <w:p w14:paraId="67EE6F55" w14:textId="77777777" w:rsidR="00823024" w:rsidRPr="0000007A" w:rsidRDefault="0082302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015D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A03E99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1131649">
    <w:abstractNumId w:val="3"/>
  </w:num>
  <w:num w:numId="2" w16cid:durableId="308706398">
    <w:abstractNumId w:val="7"/>
  </w:num>
  <w:num w:numId="3" w16cid:durableId="388573312">
    <w:abstractNumId w:val="6"/>
  </w:num>
  <w:num w:numId="4" w16cid:durableId="478347836">
    <w:abstractNumId w:val="8"/>
  </w:num>
  <w:num w:numId="5" w16cid:durableId="600844165">
    <w:abstractNumId w:val="5"/>
  </w:num>
  <w:num w:numId="6" w16cid:durableId="712656768">
    <w:abstractNumId w:val="0"/>
  </w:num>
  <w:num w:numId="7" w16cid:durableId="983317161">
    <w:abstractNumId w:val="2"/>
  </w:num>
  <w:num w:numId="8" w16cid:durableId="526679673">
    <w:abstractNumId w:val="10"/>
  </w:num>
  <w:num w:numId="9" w16cid:durableId="287978462">
    <w:abstractNumId w:val="9"/>
  </w:num>
  <w:num w:numId="10" w16cid:durableId="52779728">
    <w:abstractNumId w:val="1"/>
  </w:num>
  <w:num w:numId="11" w16cid:durableId="16521735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1AAC"/>
    <w:rsid w:val="00033C86"/>
    <w:rsid w:val="00037D52"/>
    <w:rsid w:val="00040915"/>
    <w:rsid w:val="000450FC"/>
    <w:rsid w:val="00056CB0"/>
    <w:rsid w:val="0006257C"/>
    <w:rsid w:val="0007549F"/>
    <w:rsid w:val="00084D7C"/>
    <w:rsid w:val="000936AC"/>
    <w:rsid w:val="00095A59"/>
    <w:rsid w:val="000A2134"/>
    <w:rsid w:val="000A5E36"/>
    <w:rsid w:val="000A6F41"/>
    <w:rsid w:val="000B14E9"/>
    <w:rsid w:val="000B48AC"/>
    <w:rsid w:val="000B4EE5"/>
    <w:rsid w:val="000B52B4"/>
    <w:rsid w:val="000B74A1"/>
    <w:rsid w:val="000B757E"/>
    <w:rsid w:val="000B7F1C"/>
    <w:rsid w:val="000C0837"/>
    <w:rsid w:val="000C3B7E"/>
    <w:rsid w:val="00101322"/>
    <w:rsid w:val="001037BD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16493"/>
    <w:rsid w:val="00216EA1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0DAC"/>
    <w:rsid w:val="002A5799"/>
    <w:rsid w:val="002E2339"/>
    <w:rsid w:val="002E4E16"/>
    <w:rsid w:val="002E6D86"/>
    <w:rsid w:val="002F6935"/>
    <w:rsid w:val="003204B8"/>
    <w:rsid w:val="0033692F"/>
    <w:rsid w:val="003416FC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61CF"/>
    <w:rsid w:val="003E746A"/>
    <w:rsid w:val="003F6533"/>
    <w:rsid w:val="0040415E"/>
    <w:rsid w:val="00405613"/>
    <w:rsid w:val="00407D92"/>
    <w:rsid w:val="00413A9B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2603D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1210"/>
    <w:rsid w:val="005735A5"/>
    <w:rsid w:val="00584A7E"/>
    <w:rsid w:val="005C25A0"/>
    <w:rsid w:val="005D230D"/>
    <w:rsid w:val="005F5629"/>
    <w:rsid w:val="006011B8"/>
    <w:rsid w:val="00602F7D"/>
    <w:rsid w:val="00605952"/>
    <w:rsid w:val="00620677"/>
    <w:rsid w:val="00622EE8"/>
    <w:rsid w:val="00624032"/>
    <w:rsid w:val="00645A56"/>
    <w:rsid w:val="006532DF"/>
    <w:rsid w:val="0065579D"/>
    <w:rsid w:val="00656063"/>
    <w:rsid w:val="00662FE9"/>
    <w:rsid w:val="00663792"/>
    <w:rsid w:val="0067046C"/>
    <w:rsid w:val="00680EB4"/>
    <w:rsid w:val="00681304"/>
    <w:rsid w:val="0068446F"/>
    <w:rsid w:val="00691B23"/>
    <w:rsid w:val="00696CAD"/>
    <w:rsid w:val="006A5793"/>
    <w:rsid w:val="006A5E0B"/>
    <w:rsid w:val="006C3797"/>
    <w:rsid w:val="006E4337"/>
    <w:rsid w:val="006E7D6E"/>
    <w:rsid w:val="00701186"/>
    <w:rsid w:val="00701287"/>
    <w:rsid w:val="007056D5"/>
    <w:rsid w:val="00707BE1"/>
    <w:rsid w:val="007238EB"/>
    <w:rsid w:val="007317C3"/>
    <w:rsid w:val="00735257"/>
    <w:rsid w:val="0073538B"/>
    <w:rsid w:val="00747F53"/>
    <w:rsid w:val="00766889"/>
    <w:rsid w:val="00766A0D"/>
    <w:rsid w:val="00767E38"/>
    <w:rsid w:val="00767F8C"/>
    <w:rsid w:val="0077245B"/>
    <w:rsid w:val="00774427"/>
    <w:rsid w:val="00780B67"/>
    <w:rsid w:val="007A5366"/>
    <w:rsid w:val="007A5CE0"/>
    <w:rsid w:val="007D0246"/>
    <w:rsid w:val="007D7165"/>
    <w:rsid w:val="007E2523"/>
    <w:rsid w:val="007F5873"/>
    <w:rsid w:val="00801DEA"/>
    <w:rsid w:val="008133DE"/>
    <w:rsid w:val="00815F94"/>
    <w:rsid w:val="008224E2"/>
    <w:rsid w:val="00823024"/>
    <w:rsid w:val="00825706"/>
    <w:rsid w:val="00825DC9"/>
    <w:rsid w:val="0082676D"/>
    <w:rsid w:val="008416E4"/>
    <w:rsid w:val="00846F1F"/>
    <w:rsid w:val="00864044"/>
    <w:rsid w:val="00872E19"/>
    <w:rsid w:val="00877F10"/>
    <w:rsid w:val="00882091"/>
    <w:rsid w:val="00893E75"/>
    <w:rsid w:val="008B0084"/>
    <w:rsid w:val="008C2F62"/>
    <w:rsid w:val="008D020E"/>
    <w:rsid w:val="008F36E4"/>
    <w:rsid w:val="008F72CD"/>
    <w:rsid w:val="00930727"/>
    <w:rsid w:val="009553EC"/>
    <w:rsid w:val="00956A49"/>
    <w:rsid w:val="00982766"/>
    <w:rsid w:val="009852C4"/>
    <w:rsid w:val="0099583E"/>
    <w:rsid w:val="009A0242"/>
    <w:rsid w:val="009A18C6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45B9F"/>
    <w:rsid w:val="00A519D1"/>
    <w:rsid w:val="00A52596"/>
    <w:rsid w:val="00A60D7A"/>
    <w:rsid w:val="00A652B4"/>
    <w:rsid w:val="00A65C50"/>
    <w:rsid w:val="00AA41B3"/>
    <w:rsid w:val="00AA6939"/>
    <w:rsid w:val="00AB1ED6"/>
    <w:rsid w:val="00AB397D"/>
    <w:rsid w:val="00AB638A"/>
    <w:rsid w:val="00AB6E43"/>
    <w:rsid w:val="00AC1349"/>
    <w:rsid w:val="00AE3ABC"/>
    <w:rsid w:val="00AE5AE9"/>
    <w:rsid w:val="00AF24BB"/>
    <w:rsid w:val="00AF3016"/>
    <w:rsid w:val="00B01A8C"/>
    <w:rsid w:val="00B02E7C"/>
    <w:rsid w:val="00B13E02"/>
    <w:rsid w:val="00B22FE6"/>
    <w:rsid w:val="00B3033D"/>
    <w:rsid w:val="00B34C51"/>
    <w:rsid w:val="00B41F65"/>
    <w:rsid w:val="00B42EF0"/>
    <w:rsid w:val="00B45227"/>
    <w:rsid w:val="00B56F2D"/>
    <w:rsid w:val="00B62087"/>
    <w:rsid w:val="00B62F41"/>
    <w:rsid w:val="00B760E1"/>
    <w:rsid w:val="00BA1AB3"/>
    <w:rsid w:val="00BA6421"/>
    <w:rsid w:val="00BB25D5"/>
    <w:rsid w:val="00BB4FEC"/>
    <w:rsid w:val="00BC402F"/>
    <w:rsid w:val="00BE0C20"/>
    <w:rsid w:val="00BE13EF"/>
    <w:rsid w:val="00BE40A5"/>
    <w:rsid w:val="00BE6454"/>
    <w:rsid w:val="00BE7E24"/>
    <w:rsid w:val="00BF75D4"/>
    <w:rsid w:val="00C01507"/>
    <w:rsid w:val="00C069B5"/>
    <w:rsid w:val="00C10283"/>
    <w:rsid w:val="00C1031E"/>
    <w:rsid w:val="00C118EC"/>
    <w:rsid w:val="00C15287"/>
    <w:rsid w:val="00C22886"/>
    <w:rsid w:val="00C25C8F"/>
    <w:rsid w:val="00C263C6"/>
    <w:rsid w:val="00C341FE"/>
    <w:rsid w:val="00C3529C"/>
    <w:rsid w:val="00C635B6"/>
    <w:rsid w:val="00C84097"/>
    <w:rsid w:val="00C945F1"/>
    <w:rsid w:val="00CB1655"/>
    <w:rsid w:val="00CB3665"/>
    <w:rsid w:val="00CB429B"/>
    <w:rsid w:val="00CC3ED6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73E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A547A"/>
    <w:rsid w:val="00DB4568"/>
    <w:rsid w:val="00DB7E1B"/>
    <w:rsid w:val="00DC1D81"/>
    <w:rsid w:val="00DC7FD2"/>
    <w:rsid w:val="00DD005D"/>
    <w:rsid w:val="00DF1851"/>
    <w:rsid w:val="00E451EA"/>
    <w:rsid w:val="00E57F4B"/>
    <w:rsid w:val="00E63889"/>
    <w:rsid w:val="00E71C8D"/>
    <w:rsid w:val="00E72360"/>
    <w:rsid w:val="00E80826"/>
    <w:rsid w:val="00E972A7"/>
    <w:rsid w:val="00EA4D8A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26FDF"/>
    <w:rsid w:val="00F3669D"/>
    <w:rsid w:val="00F37D5D"/>
    <w:rsid w:val="00F405F8"/>
    <w:rsid w:val="00F40AE1"/>
    <w:rsid w:val="00F45B5A"/>
    <w:rsid w:val="00F4700F"/>
    <w:rsid w:val="00F54CDC"/>
    <w:rsid w:val="00F573EA"/>
    <w:rsid w:val="00F57E9D"/>
    <w:rsid w:val="00F726A4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89C084"/>
  <w15:chartTrackingRefBased/>
  <w15:docId w15:val="{495C0D71-7E80-B542-895A-F23BB7034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A0DA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1528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E9B15E-D2B4-4FE5-97E7-B9B446FBF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276838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70</cp:lastModifiedBy>
  <cp:revision>36</cp:revision>
  <dcterms:created xsi:type="dcterms:W3CDTF">2025-04-02T02:21:00Z</dcterms:created>
  <dcterms:modified xsi:type="dcterms:W3CDTF">2025-04-04T11:40:00Z</dcterms:modified>
</cp:coreProperties>
</file>